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ca00ad</w:t>
            </w:r>
            <w:r>
              <w:t xml:space="preserve"> </w:t>
            </w:r>
            <w:r>
              <w:t xml:space="preserve">del 02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c5c97f7920903615d2dd37bbe42739d0f6313a3"/>
    <w:p>
      <w:pPr>
        <w:pStyle w:val="Ttulo2"/>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miremos aproximacines y definiciones de riesgo técnico generalmente aceptadas, como la enunciada por la ISO 31000:2009, o la del Enterprise Risk Management que citamos a contuación</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s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Vemos que para esta organización especializada el riesgo técnico de arquitectura es aquel que tiene que ver con los pro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sión de objetivos de la Oficina de Arquitectura del FNA</w:t>
      </w:r>
      <w:r>
        <w:t xml:space="preserve">.</w:t>
      </w:r>
    </w:p>
    <w:p>
      <w:pPr>
        <w:pStyle w:val="SourceCode"/>
      </w:pPr>
      <w:r>
        <w:rPr>
          <w:rStyle w:val="VerbatimChar"/>
        </w:rPr>
        <w:t xml:space="preserve">Por tanto, en este proyecto definimos, y trataremos sobre, el riesgo técnico como aquellos que afectan a los objetivos de la Oficina de Arquitectura, a la tecnología, al software y a los servicios SOA del FNA, que se identifiquen dentro del ejercicio del flujo de trabajo de dicha oficina y en los proyectos de arquit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sobrecosto de inversión TI, complejidad de la implementación, entre otros.</w:t>
      </w:r>
      <w:r>
        <w:t xml:space="preserve"> </w:t>
      </w:r>
      <w:r>
        <w:rPr>
          <w:iCs/>
          <w:i/>
        </w:rPr>
        <w:t xml:space="preserve">Es intencional que al hacer foco del tratamiento a estos aspectos de riesgos de las arquitecturas del FNA, la utilidad, calidad y efecticidad del repositorio de arquitectura, y la misma arquitectura del FNA mejorará</w:t>
      </w:r>
      <w:r>
        <w:t xml:space="preserve"> </w:t>
      </w:r>
      <w:r>
        <w:t xml:space="preserve">y su valor será evidente.</w:t>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2T02:55:17Z</dcterms:created>
  <dcterms:modified xsi:type="dcterms:W3CDTF">2023-07-02T02:5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